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di coquelicot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501 - Smaltire il prodotto/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3,7-dimethylnona-1,6-dien-3-ol, HYDROXYCITRONELLAL, alpha-iso-methylionone, citronellol, 1-(1,2,3,4,5,6,7,8-octahydro-2,3,8,8-tetramethyl-2-naphthyl)ethan-1-one, α-hexylcinnamaldehyd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7-75-5</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8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3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Verde. Fruttato. rugiad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di peso corporeo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i peso corporeo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i peso corporeo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di coquelicot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di coquelicot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7-dimethylnona-1,6-dien-3-ol (10339-55-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p w:rsidR="00A65092" w:rsidRPr="0069446B" w:rsidP="00A65092" w14:paraId="1965DBDA" w14:textId="0FFE3A91">
      <w:pPr>
        <w:pStyle w:val="SDSTextNormal"/>
      </w:pPr>
      <w:r>
        <w:rPr>
          <w:noProof/>
        </w:rPr>
        <w:t>Non contiene alcuna sostanza elencata nell’allegato XVII del REACH (condizioni di restrizione)</w:t>
      </w:r>
    </w:p>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acuto, categoria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3,7-dimethylnona-1,6-dien-3-ol, HYDROXYCITRONELLAL, alpha-iso-methylionone, citronellol, 1-(1,2,3,4,5,6,7,8-octahydro-2,3,8,8-tetramethyl-2-naphthyl)ethan-1-one, α-hexylcinnamaldehyde.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7/03/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7/03/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di coquelicot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di coquelicot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7/03/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9F2621F-2D23-416A-AEFE-3414DDBAFF85}"/>
</file>

<file path=customXml/itemProps3.xml><?xml version="1.0" encoding="utf-8"?>
<ds:datastoreItem xmlns:ds="http://schemas.openxmlformats.org/officeDocument/2006/customXml" ds:itemID="{D9428E92-91A8-42D8-A040-A3A49E356E2A}"/>
</file>

<file path=customXml/itemProps4.xml><?xml version="1.0" encoding="utf-8"?>
<ds:datastoreItem xmlns:ds="http://schemas.openxmlformats.org/officeDocument/2006/customXml" ds:itemID="{0BE80EA4-C5B6-48FE-8110-4350F92AB43A}"/>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